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365A879" w14:textId="77777777" w:rsidR="00B457EA" w:rsidRDefault="006A741B">
      <w:r>
        <w:t>Q1. Which two operator overloading methods can you use in your classes to support iteration?</w:t>
      </w:r>
    </w:p>
    <w:p w14:paraId="3DFCF0B1" w14:textId="77777777" w:rsidR="00B457EA" w:rsidRDefault="00B457EA"/>
    <w:p w14:paraId="465AA9ED" w14:textId="59A069D7" w:rsidR="00B457EA" w:rsidRDefault="00D458F4">
      <w:r w:rsidRPr="00D458F4">
        <w:t>The __</w:t>
      </w:r>
      <w:proofErr w:type="spellStart"/>
      <w:r w:rsidRPr="00D458F4">
        <w:t>iter</w:t>
      </w:r>
      <w:proofErr w:type="spellEnd"/>
      <w:r w:rsidRPr="00D458F4">
        <w:t>__</w:t>
      </w:r>
      <w:r>
        <w:t>method</w:t>
      </w:r>
    </w:p>
    <w:p w14:paraId="7A09512B" w14:textId="5D983184" w:rsidR="00D458F4" w:rsidRDefault="009A3FD8">
      <w:pPr>
        <w:rPr>
          <w:b/>
          <w:bCs/>
        </w:rPr>
      </w:pPr>
      <w:r w:rsidRPr="009A3FD8">
        <w:rPr>
          <w:b/>
          <w:bCs/>
        </w:rPr>
        <w:t>The __next__ method</w:t>
      </w:r>
    </w:p>
    <w:p w14:paraId="3AF629B1" w14:textId="77777777" w:rsidR="009A3FD8" w:rsidRPr="009A3FD8" w:rsidRDefault="009A3FD8">
      <w:pPr>
        <w:rPr>
          <w:b/>
          <w:bCs/>
        </w:rPr>
      </w:pPr>
    </w:p>
    <w:p w14:paraId="1F35CAE2" w14:textId="77777777" w:rsidR="00B457EA" w:rsidRDefault="006A741B">
      <w:r>
        <w:t>Q2. In what contexts do the two operator overloading methods manage printing?</w:t>
      </w:r>
    </w:p>
    <w:p w14:paraId="6DB4F526" w14:textId="77777777" w:rsidR="00B457EA" w:rsidRDefault="00B457EA"/>
    <w:p w14:paraId="56671557" w14:textId="77777777" w:rsidR="009A3FD8" w:rsidRDefault="009A3FD8">
      <w:r w:rsidRPr="009A3FD8">
        <w:t>The __</w:t>
      </w:r>
      <w:proofErr w:type="spellStart"/>
      <w:r w:rsidRPr="009A3FD8">
        <w:t>iter</w:t>
      </w:r>
      <w:proofErr w:type="spellEnd"/>
      <w:r w:rsidRPr="009A3FD8">
        <w:t xml:space="preserve">__ returns the iterator object and is implicitly called at the start of loops. </w:t>
      </w:r>
    </w:p>
    <w:p w14:paraId="522DA3B9" w14:textId="66D8E465" w:rsidR="00B457EA" w:rsidRDefault="009A3FD8">
      <w:r w:rsidRPr="009A3FD8">
        <w:t xml:space="preserve">The __next__ method returns the next value and is implicitly called at each loop increment. __next__ raises a </w:t>
      </w:r>
      <w:proofErr w:type="spellStart"/>
      <w:r w:rsidRPr="009A3FD8">
        <w:t>StopIteration</w:t>
      </w:r>
      <w:proofErr w:type="spellEnd"/>
      <w:r w:rsidRPr="009A3FD8">
        <w:t xml:space="preserve"> exception when there </w:t>
      </w:r>
      <w:r>
        <w:t>is</w:t>
      </w:r>
      <w:r w:rsidRPr="009A3FD8">
        <w:t xml:space="preserve"> no more value to return, which is implicitly captured by looping constructs to stop iterating.</w:t>
      </w:r>
    </w:p>
    <w:p w14:paraId="3BEEBFDB" w14:textId="77777777" w:rsidR="00B457EA" w:rsidRDefault="00B457EA"/>
    <w:p w14:paraId="5143119E" w14:textId="77777777" w:rsidR="00B457EA" w:rsidRDefault="006A741B">
      <w:r>
        <w:t>Q3. In a class, how do you intercept slice operations?</w:t>
      </w:r>
    </w:p>
    <w:p w14:paraId="1507CB2B" w14:textId="77777777" w:rsidR="00B457EA" w:rsidRDefault="00B457EA"/>
    <w:p w14:paraId="6709F242" w14:textId="710BF288" w:rsidR="00B457EA" w:rsidRDefault="00114A74">
      <w:r w:rsidRPr="00114A74">
        <w:t>def _</w:t>
      </w:r>
      <w:proofErr w:type="spellStart"/>
      <w:r w:rsidRPr="00114A74">
        <w:t>getitem</w:t>
      </w:r>
      <w:proofErr w:type="spellEnd"/>
      <w:r w:rsidRPr="00114A74">
        <w:t>_(self, index)</w:t>
      </w:r>
    </w:p>
    <w:p w14:paraId="039FAC51" w14:textId="79CEE9FE" w:rsidR="00B457EA" w:rsidRDefault="00114A74">
      <w:r w:rsidRPr="00114A74">
        <w:t xml:space="preserve">return </w:t>
      </w:r>
      <w:proofErr w:type="spellStart"/>
      <w:r w:rsidRPr="00114A74">
        <w:t>self.data</w:t>
      </w:r>
      <w:proofErr w:type="spellEnd"/>
      <w:r w:rsidRPr="00114A74">
        <w:t>[index]</w:t>
      </w:r>
    </w:p>
    <w:p w14:paraId="11F3A811" w14:textId="77777777" w:rsidR="00114A74" w:rsidRDefault="00114A74"/>
    <w:p w14:paraId="1FA246D7" w14:textId="77777777" w:rsidR="00B457EA" w:rsidRDefault="006A741B">
      <w:r>
        <w:t>Q4. In a class, how do you capture in-place addition?</w:t>
      </w:r>
    </w:p>
    <w:p w14:paraId="2F846E6A" w14:textId="77777777" w:rsidR="00B457EA" w:rsidRDefault="00B457EA"/>
    <w:p w14:paraId="0D38D9F2" w14:textId="77777777" w:rsidR="00114A74" w:rsidRDefault="00114A74" w:rsidP="00114A74">
      <w:r>
        <w:t>class Adder(object):</w:t>
      </w:r>
    </w:p>
    <w:p w14:paraId="590DD335" w14:textId="77777777" w:rsidR="00114A74" w:rsidRDefault="00114A74" w:rsidP="00114A74">
      <w:r>
        <w:t xml:space="preserve">        def __</w:t>
      </w:r>
      <w:proofErr w:type="spellStart"/>
      <w:r>
        <w:t>init</w:t>
      </w:r>
      <w:proofErr w:type="spellEnd"/>
      <w:r>
        <w:t xml:space="preserve">__(self, </w:t>
      </w:r>
      <w:proofErr w:type="spellStart"/>
      <w:r>
        <w:t>num</w:t>
      </w:r>
      <w:proofErr w:type="spellEnd"/>
      <w:r>
        <w:t>=0):</w:t>
      </w:r>
    </w:p>
    <w:p w14:paraId="026C7E3C" w14:textId="77777777" w:rsidR="00114A74" w:rsidRDefault="00114A74" w:rsidP="00114A74">
      <w:r>
        <w:t xml:space="preserve">            </w:t>
      </w:r>
      <w:proofErr w:type="spellStart"/>
      <w:r>
        <w:t>self.num</w:t>
      </w:r>
      <w:proofErr w:type="spellEnd"/>
      <w:r>
        <w:t xml:space="preserve"> = </w:t>
      </w:r>
      <w:proofErr w:type="spellStart"/>
      <w:r>
        <w:t>num</w:t>
      </w:r>
      <w:proofErr w:type="spellEnd"/>
    </w:p>
    <w:p w14:paraId="17337F71" w14:textId="77777777" w:rsidR="00114A74" w:rsidRDefault="00114A74" w:rsidP="00114A74"/>
    <w:p w14:paraId="2DACDC02" w14:textId="77777777" w:rsidR="00114A74" w:rsidRDefault="00114A74" w:rsidP="00114A74">
      <w:r>
        <w:t xml:space="preserve">        def __</w:t>
      </w:r>
      <w:proofErr w:type="spellStart"/>
      <w:r>
        <w:t>iadd</w:t>
      </w:r>
      <w:proofErr w:type="spellEnd"/>
      <w:r>
        <w:t>__(self, other):</w:t>
      </w:r>
    </w:p>
    <w:p w14:paraId="5B810DEB" w14:textId="77777777" w:rsidR="00114A74" w:rsidRDefault="00114A74" w:rsidP="00114A74">
      <w:r>
        <w:t xml:space="preserve">            print 'in __</w:t>
      </w:r>
      <w:proofErr w:type="spellStart"/>
      <w:r>
        <w:t>iadd</w:t>
      </w:r>
      <w:proofErr w:type="spellEnd"/>
      <w:r>
        <w:t>__', other</w:t>
      </w:r>
    </w:p>
    <w:p w14:paraId="00FFDE5F" w14:textId="77777777" w:rsidR="00114A74" w:rsidRDefault="00114A74" w:rsidP="00114A74">
      <w:r>
        <w:t xml:space="preserve">            </w:t>
      </w:r>
      <w:proofErr w:type="spellStart"/>
      <w:r>
        <w:t>self.num</w:t>
      </w:r>
      <w:proofErr w:type="spellEnd"/>
      <w:r>
        <w:t xml:space="preserve"> = </w:t>
      </w:r>
      <w:proofErr w:type="spellStart"/>
      <w:r>
        <w:t>self.num</w:t>
      </w:r>
      <w:proofErr w:type="spellEnd"/>
      <w:r>
        <w:t xml:space="preserve"> + other</w:t>
      </w:r>
    </w:p>
    <w:p w14:paraId="068C96DA" w14:textId="7302887F" w:rsidR="00B457EA" w:rsidRDefault="00114A74" w:rsidP="00114A74">
      <w:r>
        <w:t xml:space="preserve">            return </w:t>
      </w:r>
      <w:proofErr w:type="spellStart"/>
      <w:r>
        <w:t>self.num</w:t>
      </w:r>
      <w:proofErr w:type="spellEnd"/>
    </w:p>
    <w:p w14:paraId="5A83E177" w14:textId="77777777" w:rsidR="00B457EA" w:rsidRDefault="00B457EA"/>
    <w:p w14:paraId="106D7BE2" w14:textId="2BC4AD7D" w:rsidR="00B457EA" w:rsidRDefault="006A741B">
      <w:r>
        <w:t>Q5. When is it appropriate to use operator overloading?</w:t>
      </w:r>
    </w:p>
    <w:p w14:paraId="33406B8E" w14:textId="77777777" w:rsidR="00114A74" w:rsidRDefault="00114A74"/>
    <w:p w14:paraId="2DF83AA0" w14:textId="0F7F9004" w:rsidR="00114A74" w:rsidRDefault="00114A74">
      <w:r w:rsidRPr="00114A74">
        <w:t>Operator overloading is mostly useful when you're making a new class that falls into an existing "Abstract Base Class"</w:t>
      </w:r>
    </w:p>
    <w:sectPr w:rsidR="00114A74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27399" w14:textId="77777777" w:rsidR="00DC7B8B" w:rsidRDefault="00DC7B8B">
      <w:r>
        <w:separator/>
      </w:r>
    </w:p>
  </w:endnote>
  <w:endnote w:type="continuationSeparator" w:id="0">
    <w:p w14:paraId="700F3149" w14:textId="77777777" w:rsidR="00DC7B8B" w:rsidRDefault="00DC7B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C1097" w14:textId="77777777" w:rsidR="00FC04A2" w:rsidRDefault="006A741B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6E37AB" w14:textId="77777777" w:rsidR="00DC7B8B" w:rsidRDefault="00DC7B8B">
      <w:r>
        <w:separator/>
      </w:r>
    </w:p>
  </w:footnote>
  <w:footnote w:type="continuationSeparator" w:id="0">
    <w:p w14:paraId="033A538F" w14:textId="77777777" w:rsidR="00DC7B8B" w:rsidRDefault="00DC7B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651C6" w14:textId="77777777" w:rsidR="00FC04A2" w:rsidRDefault="006A741B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0309B0"/>
    <w:multiLevelType w:val="hybridMultilevel"/>
    <w:tmpl w:val="9F5AC62C"/>
    <w:lvl w:ilvl="0" w:tplc="3F145200">
      <w:start w:val="1"/>
      <w:numFmt w:val="bullet"/>
      <w:lvlText w:val="●"/>
      <w:lvlJc w:val="left"/>
      <w:pPr>
        <w:ind w:left="720" w:hanging="360"/>
      </w:pPr>
    </w:lvl>
    <w:lvl w:ilvl="1" w:tplc="3DB22D1E">
      <w:start w:val="1"/>
      <w:numFmt w:val="bullet"/>
      <w:lvlText w:val="○"/>
      <w:lvlJc w:val="left"/>
      <w:pPr>
        <w:ind w:left="1440" w:hanging="360"/>
      </w:pPr>
    </w:lvl>
    <w:lvl w:ilvl="2" w:tplc="63925DD6">
      <w:start w:val="1"/>
      <w:numFmt w:val="bullet"/>
      <w:lvlText w:val="■"/>
      <w:lvlJc w:val="left"/>
      <w:pPr>
        <w:ind w:left="2160" w:hanging="360"/>
      </w:pPr>
    </w:lvl>
    <w:lvl w:ilvl="3" w:tplc="49DE3F2E">
      <w:start w:val="1"/>
      <w:numFmt w:val="bullet"/>
      <w:lvlText w:val="●"/>
      <w:lvlJc w:val="left"/>
      <w:pPr>
        <w:ind w:left="2880" w:hanging="360"/>
      </w:pPr>
    </w:lvl>
    <w:lvl w:ilvl="4" w:tplc="2F620D2A">
      <w:start w:val="1"/>
      <w:numFmt w:val="bullet"/>
      <w:lvlText w:val="○"/>
      <w:lvlJc w:val="left"/>
      <w:pPr>
        <w:ind w:left="3600" w:hanging="360"/>
      </w:pPr>
    </w:lvl>
    <w:lvl w:ilvl="5" w:tplc="842C30FC">
      <w:start w:val="1"/>
      <w:numFmt w:val="bullet"/>
      <w:lvlText w:val="■"/>
      <w:lvlJc w:val="left"/>
      <w:pPr>
        <w:ind w:left="4320" w:hanging="360"/>
      </w:pPr>
    </w:lvl>
    <w:lvl w:ilvl="6" w:tplc="AFCA6732">
      <w:start w:val="1"/>
      <w:numFmt w:val="bullet"/>
      <w:lvlText w:val="●"/>
      <w:lvlJc w:val="left"/>
      <w:pPr>
        <w:ind w:left="5040" w:hanging="360"/>
      </w:pPr>
    </w:lvl>
    <w:lvl w:ilvl="7" w:tplc="893AF34E">
      <w:start w:val="1"/>
      <w:numFmt w:val="bullet"/>
      <w:lvlText w:val="●"/>
      <w:lvlJc w:val="left"/>
      <w:pPr>
        <w:ind w:left="5760" w:hanging="360"/>
      </w:pPr>
    </w:lvl>
    <w:lvl w:ilvl="8" w:tplc="BA724742">
      <w:start w:val="1"/>
      <w:numFmt w:val="bullet"/>
      <w:lvlText w:val="●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MTEzBwIDc0MTIyUdpeDU4uLM/DyQAsNaAOYJ5EssAAAA"/>
  </w:docVars>
  <w:rsids>
    <w:rsidRoot w:val="00B457EA"/>
    <w:rsid w:val="00114A74"/>
    <w:rsid w:val="00191F0A"/>
    <w:rsid w:val="006A741B"/>
    <w:rsid w:val="009A3FD8"/>
    <w:rsid w:val="00B457EA"/>
    <w:rsid w:val="00D458F4"/>
    <w:rsid w:val="00DC7B8B"/>
    <w:rsid w:val="00FC0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CFC0B"/>
  <w15:docId w15:val="{FE7708FA-5CE8-4FD2-A7DA-8F091BAE4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ee lakshmi Gopalakrishnan</cp:lastModifiedBy>
  <cp:revision>5</cp:revision>
  <dcterms:created xsi:type="dcterms:W3CDTF">2022-02-19T16:55:00Z</dcterms:created>
  <dcterms:modified xsi:type="dcterms:W3CDTF">2022-02-20T16:24:00Z</dcterms:modified>
</cp:coreProperties>
</file>